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X</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7/5/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7/5/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X</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7/5/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X</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xml:space="preserve"/>
            </w:r>
            <w:r>
              <w:drawing>
                <wp:inline xmlns:a="http://schemas.openxmlformats.org/drawingml/2006/main" xmlns:pic="http://schemas.openxmlformats.org/drawingml/2006/picture">
                  <wp:extent cx="3780000" cy="2595099"/>
                  <wp:docPr id="16" name="Picture 16"/>
                  <wp:cNvGraphicFramePr>
                    <a:graphicFrameLocks noChangeAspect="1"/>
                  </wp:cNvGraphicFramePr>
                  <a:graphic>
                    <a:graphicData uri="http://schemas.openxmlformats.org/drawingml/2006/picture">
                      <pic:pic>
                        <pic:nvPicPr>
                          <pic:cNvPr id="0" name="chartImage.png"/>
                          <pic:cNvPicPr/>
                        </pic:nvPicPr>
                        <pic:blipFill>
                          <a:blip r:embed="rId9"/>
                          <a:stretch>
                            <a:fillRect/>
                          </a:stretch>
                        </pic:blipFill>
                        <pic:spPr>
                          <a:xfrm>
                            <a:off x="0" y="0"/>
                            <a:ext cx="3780000" cy="2595099"/>
                          </a:xfrm>
                          <a:prstGeom prst="rect"/>
                        </pic:spPr>
                      </pic:pic>
                    </a:graphicData>
                  </a:graphic>
                </wp:inline>
              </w:drawing>
            </w:r>
            <w:r>
              <w:t xml:space="preserve"/>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 xml:space="preserve">4.83</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 xml:space="preserve">3.09</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 xml:space="preserve">4.78</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 xml:space="preserve">2.69</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 xml:space="preserve">0.53</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 xml:space="preserve">4.88</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 xml:space="preserve">3.08</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 xml:space="preserve">5.63</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 xml:space="preserve">0.56</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 xml:space="preserve">5.46</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 xml:space="preserve">2.47</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 xml:space="preserve">6.07</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 xml:space="preserve">2.5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 xml:space="preserve">0.76</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 xml:space="preserve">5.79</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 xml:space="preserve">2.57</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 xml:space="preserve">0.71</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 xml:space="preserve">5.32</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 xml:space="preserve">2.44</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 xml:space="preserve">5.02</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 xml:space="preserve">2.31</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 xml:space="preserve">0.77</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 xml:space="preserve">4.9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 xml:space="preserve">2.11</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 xml:space="preserve">0.89</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 xml:space="preserve">4.82</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 xml:space="preserve">1.99</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 xml:space="preserve">0.97</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 xml:space="preserve">4.74</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 xml:space="preserve">1.95</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 xml:space="preserve">1.00</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 xml:space="preserve">4.52</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 xml:space="preserve">1.89</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 xml:space="preserve">1.01</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 xml:space="preserve">3.74</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 xml:space="preserve">1.79</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 xml:space="preserve">0.96</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 xml:space="preserve">3.43</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 xml:space="preserve">1.73</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 xml:space="preserve">0.94</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 xml:space="preserve">1.63</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 xml:space="preserve">0.88</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 xml:space="preserve">2.53</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 xml:space="preserve">1.5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 xml:space="preserve">0.87</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 xml:space="preserve">2.25</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 xml:space="preserve">1.4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 xml:space="preserve">0.84</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B</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X</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 xml:space="preserve">X</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gridCol w:w="3409"/>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 xml:space="preserve">X</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 Id="rId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